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873"/>
        <w:tblW w:w="11624" w:type="dxa"/>
        <w:tblLook w:val="04E0" w:firstRow="1" w:lastRow="1" w:firstColumn="1" w:lastColumn="0" w:noHBand="0" w:noVBand="1"/>
      </w:tblPr>
      <w:tblGrid>
        <w:gridCol w:w="2552"/>
        <w:gridCol w:w="4678"/>
        <w:gridCol w:w="4394"/>
      </w:tblGrid>
      <w:tr w:rsidR="009400BC" w14:paraId="2184D899" w14:textId="77777777" w:rsidTr="00671B20">
        <w:trPr>
          <w:trHeight w:val="367"/>
        </w:trPr>
        <w:tc>
          <w:tcPr>
            <w:tcW w:w="11624" w:type="dxa"/>
            <w:gridSpan w:val="3"/>
          </w:tcPr>
          <w:p w14:paraId="4D53C3A1" w14:textId="56B90663" w:rsidR="009400BC" w:rsidRPr="009400BC" w:rsidRDefault="009400BC" w:rsidP="00671B20">
            <w:pPr>
              <w:rPr>
                <w:b/>
                <w:bCs/>
              </w:rPr>
            </w:pPr>
            <w:r w:rsidRPr="009400BC">
              <w:rPr>
                <w:b/>
                <w:bCs/>
              </w:rPr>
              <w:t>Experiment 1: Document at various level for short dataset</w:t>
            </w:r>
            <w:r w:rsidR="00911626">
              <w:rPr>
                <w:b/>
                <w:bCs/>
              </w:rPr>
              <w:t xml:space="preserve"> </w:t>
            </w:r>
            <w:r w:rsidRPr="009400BC">
              <w:rPr>
                <w:b/>
                <w:bCs/>
              </w:rPr>
              <w:t>(law:</w:t>
            </w:r>
            <w:r w:rsidR="00911626">
              <w:rPr>
                <w:b/>
                <w:bCs/>
              </w:rPr>
              <w:t xml:space="preserve"> </w:t>
            </w:r>
            <w:r w:rsidRPr="009400BC">
              <w:rPr>
                <w:b/>
                <w:bCs/>
              </w:rPr>
              <w:t>non-law)</w:t>
            </w:r>
          </w:p>
        </w:tc>
      </w:tr>
      <w:tr w:rsidR="007D4849" w14:paraId="256DA689" w14:textId="77777777" w:rsidTr="00671B20">
        <w:trPr>
          <w:trHeight w:val="386"/>
        </w:trPr>
        <w:tc>
          <w:tcPr>
            <w:tcW w:w="2552" w:type="dxa"/>
          </w:tcPr>
          <w:p w14:paraId="007628A6" w14:textId="2501F0BE" w:rsidR="007D4849" w:rsidRPr="0028591F" w:rsidRDefault="009400BC" w:rsidP="00671B20">
            <w:pPr>
              <w:rPr>
                <w:b/>
                <w:bCs/>
              </w:rPr>
            </w:pPr>
            <w:r w:rsidRPr="0028591F">
              <w:rPr>
                <w:b/>
                <w:bCs/>
              </w:rPr>
              <w:t>Experiment 1</w:t>
            </w:r>
            <w:r w:rsidR="00DF47F9" w:rsidRPr="0028591F">
              <w:rPr>
                <w:b/>
                <w:bCs/>
              </w:rPr>
              <w:t xml:space="preserve"> (No. | No.)</w:t>
            </w:r>
          </w:p>
        </w:tc>
        <w:tc>
          <w:tcPr>
            <w:tcW w:w="4678" w:type="dxa"/>
          </w:tcPr>
          <w:p w14:paraId="50020B38" w14:textId="5A0C29CE" w:rsidR="007D4849" w:rsidRPr="00911626" w:rsidRDefault="00911626" w:rsidP="00671B20">
            <w:pPr>
              <w:rPr>
                <w:b/>
                <w:bCs/>
              </w:rPr>
            </w:pPr>
            <w:r w:rsidRPr="00911626">
              <w:rPr>
                <w:b/>
                <w:bCs/>
              </w:rPr>
              <w:t>law-texts-all.txt</w:t>
            </w:r>
          </w:p>
        </w:tc>
        <w:tc>
          <w:tcPr>
            <w:tcW w:w="4394" w:type="dxa"/>
          </w:tcPr>
          <w:p w14:paraId="797555E8" w14:textId="41081ACB" w:rsidR="007D4849" w:rsidRPr="00911626" w:rsidRDefault="00911626" w:rsidP="00671B20">
            <w:pPr>
              <w:rPr>
                <w:b/>
                <w:bCs/>
              </w:rPr>
            </w:pPr>
            <w:r w:rsidRPr="00911626">
              <w:rPr>
                <w:b/>
                <w:bCs/>
              </w:rPr>
              <w:t>non-law-all.txt</w:t>
            </w:r>
          </w:p>
        </w:tc>
      </w:tr>
      <w:tr w:rsidR="007D4849" w14:paraId="3A05644D" w14:textId="77777777" w:rsidTr="00671B20">
        <w:trPr>
          <w:trHeight w:val="367"/>
        </w:trPr>
        <w:tc>
          <w:tcPr>
            <w:tcW w:w="2552" w:type="dxa"/>
          </w:tcPr>
          <w:p w14:paraId="7A9A95FB" w14:textId="2E918377" w:rsidR="007D4849" w:rsidRPr="0028591F" w:rsidRDefault="00C450C9" w:rsidP="00671B20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28591F">
              <w:rPr>
                <w:b/>
                <w:bCs/>
              </w:rPr>
              <w:t>Article level (4</w:t>
            </w:r>
            <w:r w:rsidR="00DF47F9" w:rsidRPr="0028591F">
              <w:rPr>
                <w:b/>
                <w:bCs/>
              </w:rPr>
              <w:t>|4</w:t>
            </w:r>
            <w:r w:rsidRPr="0028591F">
              <w:rPr>
                <w:b/>
                <w:bCs/>
              </w:rPr>
              <w:t>)</w:t>
            </w:r>
          </w:p>
        </w:tc>
        <w:tc>
          <w:tcPr>
            <w:tcW w:w="4678" w:type="dxa"/>
          </w:tcPr>
          <w:p w14:paraId="6A1C3758" w14:textId="77777777" w:rsidR="00C2647D" w:rsidRPr="00C2647D" w:rsidRDefault="00C2647D" w:rsidP="00671B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C2647D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'tariff': 0.3329384971656326,</w:t>
            </w:r>
          </w:p>
          <w:p w14:paraId="57841F42" w14:textId="327B6335" w:rsidR="00C2647D" w:rsidRPr="00C2647D" w:rsidRDefault="00C2647D" w:rsidP="00671B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C2647D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'</w:t>
            </w:r>
            <w:proofErr w:type="spellStart"/>
            <w:r w:rsidRPr="00C2647D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secretari</w:t>
            </w:r>
            <w:proofErr w:type="spellEnd"/>
            <w:r w:rsidRPr="00C2647D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': 0.33147720211273746,</w:t>
            </w:r>
          </w:p>
          <w:p w14:paraId="02AFFD39" w14:textId="4299ABC4" w:rsidR="00C2647D" w:rsidRPr="00C2647D" w:rsidRDefault="00C2647D" w:rsidP="00671B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C2647D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'prison': 0.24915911995674625,</w:t>
            </w:r>
          </w:p>
          <w:p w14:paraId="349229CE" w14:textId="1C5F4AEF" w:rsidR="00C2647D" w:rsidRPr="00C2647D" w:rsidRDefault="00C2647D" w:rsidP="00671B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C2647D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'life': 0.23611708519236543,</w:t>
            </w:r>
          </w:p>
          <w:p w14:paraId="665AA338" w14:textId="0ECA664E" w:rsidR="00C2647D" w:rsidRPr="00C2647D" w:rsidRDefault="00C2647D" w:rsidP="00671B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C2647D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'</w:t>
            </w:r>
            <w:proofErr w:type="spellStart"/>
            <w:r w:rsidRPr="00C2647D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sentenc</w:t>
            </w:r>
            <w:proofErr w:type="spellEnd"/>
            <w:r w:rsidRPr="00C2647D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': 0.22952296370340217</w:t>
            </w:r>
          </w:p>
          <w:p w14:paraId="1778B193" w14:textId="77777777" w:rsidR="007D4849" w:rsidRDefault="007D4849" w:rsidP="00671B20"/>
        </w:tc>
        <w:tc>
          <w:tcPr>
            <w:tcW w:w="4394" w:type="dxa"/>
          </w:tcPr>
          <w:p w14:paraId="41855480" w14:textId="77777777" w:rsidR="00714DB8" w:rsidRDefault="00714DB8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judg</w:t>
            </w:r>
            <w:proofErr w:type="spellEnd"/>
            <w:r>
              <w:rPr>
                <w:color w:val="000000"/>
                <w:sz w:val="21"/>
                <w:szCs w:val="21"/>
              </w:rPr>
              <w:t>': 0.32073578367328565,</w:t>
            </w:r>
          </w:p>
          <w:p w14:paraId="330788BE" w14:textId="48586EFF" w:rsidR="00714DB8" w:rsidRDefault="00714DB8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evid</w:t>
            </w:r>
            <w:proofErr w:type="spellEnd"/>
            <w:r>
              <w:rPr>
                <w:color w:val="000000"/>
                <w:sz w:val="21"/>
                <w:szCs w:val="21"/>
              </w:rPr>
              <w:t>': 0.3092444069593226,</w:t>
            </w:r>
          </w:p>
          <w:p w14:paraId="4315BD7C" w14:textId="03A70D4C" w:rsidR="00714DB8" w:rsidRDefault="00714DB8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west': 0.28040281700236735,</w:t>
            </w:r>
          </w:p>
          <w:p w14:paraId="34131D6F" w14:textId="3AB5DC39" w:rsidR="00714DB8" w:rsidRDefault="00714DB8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trial': 0.2772485745197228,</w:t>
            </w:r>
          </w:p>
          <w:p w14:paraId="5C5CE791" w14:textId="6DCE58B6" w:rsidR="00714DB8" w:rsidRDefault="00714DB8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case': 0.2281040582305716</w:t>
            </w:r>
          </w:p>
          <w:p w14:paraId="0C4123C1" w14:textId="77777777" w:rsidR="007D4849" w:rsidRDefault="007D4849" w:rsidP="00671B20"/>
        </w:tc>
      </w:tr>
      <w:tr w:rsidR="007D4849" w14:paraId="27E0B581" w14:textId="77777777" w:rsidTr="00671B20">
        <w:trPr>
          <w:trHeight w:val="386"/>
        </w:trPr>
        <w:tc>
          <w:tcPr>
            <w:tcW w:w="2552" w:type="dxa"/>
          </w:tcPr>
          <w:p w14:paraId="7BE5B8DB" w14:textId="64035EB6" w:rsidR="00C450C9" w:rsidRPr="0028591F" w:rsidRDefault="00C450C9" w:rsidP="00671B20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28591F">
              <w:rPr>
                <w:b/>
                <w:bCs/>
              </w:rPr>
              <w:t>2-3 paragraphs</w:t>
            </w:r>
          </w:p>
        </w:tc>
        <w:tc>
          <w:tcPr>
            <w:tcW w:w="4678" w:type="dxa"/>
          </w:tcPr>
          <w:p w14:paraId="78CB9DC5" w14:textId="77777777" w:rsidR="00FC47FC" w:rsidRDefault="00FC47FC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tariff': 0.2852867613391492,</w:t>
            </w:r>
          </w:p>
          <w:p w14:paraId="3670998F" w14:textId="2B09F568" w:rsidR="00FC47FC" w:rsidRDefault="00FC47FC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prison': 0.24509619427164647,</w:t>
            </w:r>
          </w:p>
          <w:p w14:paraId="18BFDAB1" w14:textId="381858CB" w:rsidR="00FC47FC" w:rsidRDefault="00FC47FC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life': 0.2450961942716464,</w:t>
            </w:r>
          </w:p>
          <w:p w14:paraId="133586AE" w14:textId="19133E90" w:rsidR="00FC47FC" w:rsidRDefault="00FC47FC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would': 0.24193396077834065,</w:t>
            </w:r>
          </w:p>
          <w:p w14:paraId="077C748A" w14:textId="1253D37C" w:rsidR="00FC47FC" w:rsidRDefault="00FC47FC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sentenc</w:t>
            </w:r>
            <w:proofErr w:type="spellEnd"/>
            <w:r>
              <w:rPr>
                <w:color w:val="000000"/>
                <w:sz w:val="21"/>
                <w:szCs w:val="21"/>
              </w:rPr>
              <w:t>': 0.20411506883081784</w:t>
            </w:r>
          </w:p>
          <w:p w14:paraId="36F1B66D" w14:textId="77777777" w:rsidR="007D4849" w:rsidRDefault="007D4849" w:rsidP="00671B20"/>
        </w:tc>
        <w:tc>
          <w:tcPr>
            <w:tcW w:w="4394" w:type="dxa"/>
          </w:tcPr>
          <w:p w14:paraId="2687DD28" w14:textId="77777777" w:rsidR="00FC47FC" w:rsidRDefault="00FC47FC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life': 0.42462507465364185,</w:t>
            </w:r>
          </w:p>
          <w:p w14:paraId="453C13A9" w14:textId="2ECA21CF" w:rsidR="00FC47FC" w:rsidRDefault="00FC47FC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prison': 0.3661564361559012,</w:t>
            </w:r>
          </w:p>
          <w:p w14:paraId="2CCB02DA" w14:textId="1B7FE03D" w:rsidR="00FC47FC" w:rsidRDefault="00FC47FC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sentenc</w:t>
            </w:r>
            <w:proofErr w:type="spellEnd"/>
            <w:r>
              <w:rPr>
                <w:color w:val="000000"/>
                <w:sz w:val="21"/>
                <w:szCs w:val="21"/>
              </w:rPr>
              <w:t>': 0.2915494390879298,</w:t>
            </w:r>
          </w:p>
          <w:p w14:paraId="0339317A" w14:textId="13CA3611" w:rsidR="00FC47FC" w:rsidRDefault="00FC47FC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hindley</w:t>
            </w:r>
            <w:proofErr w:type="spellEnd"/>
            <w:r>
              <w:rPr>
                <w:color w:val="000000"/>
                <w:sz w:val="21"/>
                <w:szCs w:val="21"/>
              </w:rPr>
              <w:t>': 0.25768521514592213,</w:t>
            </w:r>
          </w:p>
          <w:p w14:paraId="442BC559" w14:textId="4F88DC9A" w:rsidR="00FC47FC" w:rsidRDefault="00FC47FC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'posit': </w:t>
            </w:r>
            <w:proofErr w:type="gramStart"/>
            <w:r>
              <w:rPr>
                <w:color w:val="000000"/>
                <w:sz w:val="21"/>
                <w:szCs w:val="21"/>
              </w:rPr>
              <w:t>0.23308080059018935</w:t>
            </w:r>
            <w:proofErr w:type="gramEnd"/>
          </w:p>
          <w:p w14:paraId="71F039A7" w14:textId="77777777" w:rsidR="007D4849" w:rsidRDefault="007D4849" w:rsidP="00671B20"/>
        </w:tc>
      </w:tr>
      <w:tr w:rsidR="007D4849" w14:paraId="40FB469D" w14:textId="77777777" w:rsidTr="00671B20">
        <w:trPr>
          <w:trHeight w:val="367"/>
        </w:trPr>
        <w:tc>
          <w:tcPr>
            <w:tcW w:w="2552" w:type="dxa"/>
          </w:tcPr>
          <w:p w14:paraId="729FD6D3" w14:textId="1DCF70C8" w:rsidR="007D4849" w:rsidRPr="00584E54" w:rsidRDefault="00650D95" w:rsidP="00671B20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584E54">
              <w:rPr>
                <w:b/>
                <w:bCs/>
              </w:rPr>
              <w:t>Pa</w:t>
            </w:r>
            <w:r w:rsidR="00C450C9" w:rsidRPr="00584E54">
              <w:rPr>
                <w:b/>
                <w:bCs/>
              </w:rPr>
              <w:t>ra</w:t>
            </w:r>
            <w:r w:rsidRPr="00584E54">
              <w:rPr>
                <w:b/>
                <w:bCs/>
              </w:rPr>
              <w:t>graph level</w:t>
            </w:r>
            <w:r w:rsidR="00DF47F9" w:rsidRPr="00584E54">
              <w:rPr>
                <w:b/>
                <w:bCs/>
              </w:rPr>
              <w:t xml:space="preserve"> (450</w:t>
            </w:r>
            <w:r w:rsidR="0028591F" w:rsidRPr="00584E54">
              <w:rPr>
                <w:b/>
                <w:bCs/>
              </w:rPr>
              <w:t>|3038</w:t>
            </w:r>
            <w:r w:rsidR="00DF47F9" w:rsidRPr="00584E54">
              <w:rPr>
                <w:b/>
                <w:bCs/>
              </w:rPr>
              <w:t>)</w:t>
            </w:r>
          </w:p>
        </w:tc>
        <w:tc>
          <w:tcPr>
            <w:tcW w:w="4678" w:type="dxa"/>
          </w:tcPr>
          <w:p w14:paraId="6D92437E" w14:textId="77777777" w:rsidR="0055198D" w:rsidRDefault="0055198D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tariff': 0.3724236615213221,</w:t>
            </w:r>
          </w:p>
          <w:p w14:paraId="1F342C3E" w14:textId="39B1D8C2" w:rsidR="0055198D" w:rsidRDefault="0055198D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secretari</w:t>
            </w:r>
            <w:proofErr w:type="spellEnd"/>
            <w:r>
              <w:rPr>
                <w:color w:val="000000"/>
                <w:sz w:val="21"/>
                <w:szCs w:val="21"/>
              </w:rPr>
              <w:t>': 0.32565842167448944,</w:t>
            </w:r>
          </w:p>
          <w:p w14:paraId="2F91F68E" w14:textId="76D555C7" w:rsidR="0055198D" w:rsidRDefault="0055198D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prison': 0.2623244008241644,</w:t>
            </w:r>
          </w:p>
          <w:p w14:paraId="0DAC69A0" w14:textId="7148A22F" w:rsidR="0055198D" w:rsidRDefault="0055198D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state': 0.24618953873707555,</w:t>
            </w:r>
          </w:p>
          <w:p w14:paraId="2A5CCFE8" w14:textId="0A82DEB0" w:rsidR="0055198D" w:rsidRDefault="0055198D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life': 0.23430524638710098</w:t>
            </w:r>
          </w:p>
          <w:p w14:paraId="790148FF" w14:textId="77777777" w:rsidR="007D4849" w:rsidRDefault="007D4849" w:rsidP="00671B20"/>
        </w:tc>
        <w:tc>
          <w:tcPr>
            <w:tcW w:w="4394" w:type="dxa"/>
          </w:tcPr>
          <w:p w14:paraId="3B56E59C" w14:textId="77777777" w:rsidR="00C77BF8" w:rsidRDefault="00C77BF8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hindley</w:t>
            </w:r>
            <w:proofErr w:type="spellEnd"/>
            <w:r>
              <w:rPr>
                <w:color w:val="000000"/>
                <w:sz w:val="21"/>
                <w:szCs w:val="21"/>
              </w:rPr>
              <w:t>': 0.6376706428026212,</w:t>
            </w:r>
          </w:p>
          <w:p w14:paraId="0FB36D03" w14:textId="3F916D64" w:rsidR="00C77BF8" w:rsidRDefault="00C77BF8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myra</w:t>
            </w:r>
            <w:proofErr w:type="spellEnd"/>
            <w:r>
              <w:rPr>
                <w:color w:val="000000"/>
                <w:sz w:val="21"/>
                <w:szCs w:val="21"/>
              </w:rPr>
              <w:t>': 0.5862877432528727,</w:t>
            </w:r>
          </w:p>
          <w:p w14:paraId="7169CFAC" w14:textId="491E5AB6" w:rsidR="00C77BF8" w:rsidRDefault="00C77BF8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west': 0.23128010770574473,</w:t>
            </w:r>
          </w:p>
          <w:p w14:paraId="0350F38C" w14:textId="2C8AD99A" w:rsidR="00C77BF8" w:rsidRDefault="00C77BF8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case': 0.18245376198330635,</w:t>
            </w:r>
          </w:p>
          <w:p w14:paraId="539BF14A" w14:textId="65CAA87C" w:rsidR="00C77BF8" w:rsidRDefault="00C77BF8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trial': 0.1482359599207642</w:t>
            </w:r>
          </w:p>
          <w:p w14:paraId="415A51A7" w14:textId="77777777" w:rsidR="007D4849" w:rsidRDefault="007D4849" w:rsidP="00671B20"/>
        </w:tc>
      </w:tr>
      <w:tr w:rsidR="008D1A90" w14:paraId="0992C7A2" w14:textId="77777777" w:rsidTr="00671B20">
        <w:trPr>
          <w:trHeight w:val="386"/>
        </w:trPr>
        <w:tc>
          <w:tcPr>
            <w:tcW w:w="11624" w:type="dxa"/>
            <w:gridSpan w:val="3"/>
          </w:tcPr>
          <w:p w14:paraId="4E8CC5F3" w14:textId="52A32DA1" w:rsidR="006F38CE" w:rsidRPr="00584E54" w:rsidRDefault="006F38CE" w:rsidP="00671B20">
            <w:pPr>
              <w:rPr>
                <w:b/>
                <w:bCs/>
              </w:rPr>
            </w:pPr>
          </w:p>
        </w:tc>
      </w:tr>
      <w:tr w:rsidR="00584E54" w14:paraId="092094E4" w14:textId="77777777" w:rsidTr="00671B20">
        <w:trPr>
          <w:trHeight w:val="386"/>
        </w:trPr>
        <w:tc>
          <w:tcPr>
            <w:tcW w:w="11624" w:type="dxa"/>
            <w:gridSpan w:val="3"/>
          </w:tcPr>
          <w:p w14:paraId="3A5C7C7D" w14:textId="1349F794" w:rsidR="00584E54" w:rsidRPr="00584E54" w:rsidRDefault="00584E54" w:rsidP="00671B20">
            <w:pPr>
              <w:rPr>
                <w:b/>
                <w:bCs/>
              </w:rPr>
            </w:pPr>
            <w:r w:rsidRPr="00584E54">
              <w:rPr>
                <w:b/>
                <w:bCs/>
              </w:rPr>
              <w:t>Experiment 2: Document at various level for small dataset</w:t>
            </w:r>
            <w:r w:rsidR="00F716DF">
              <w:rPr>
                <w:b/>
                <w:bCs/>
              </w:rPr>
              <w:t xml:space="preserve"> </w:t>
            </w:r>
            <w:r w:rsidRPr="00584E54">
              <w:rPr>
                <w:b/>
                <w:bCs/>
              </w:rPr>
              <w:t>(COVID-science:</w:t>
            </w:r>
            <w:r w:rsidRPr="00584E54">
              <w:rPr>
                <w:b/>
                <w:bCs/>
              </w:rPr>
              <w:t xml:space="preserve"> </w:t>
            </w:r>
            <w:r w:rsidRPr="00584E54">
              <w:rPr>
                <w:b/>
                <w:bCs/>
              </w:rPr>
              <w:t>non-science)</w:t>
            </w:r>
          </w:p>
        </w:tc>
      </w:tr>
      <w:tr w:rsidR="00584E54" w14:paraId="372DE410" w14:textId="77777777" w:rsidTr="00671B20">
        <w:trPr>
          <w:trHeight w:val="367"/>
        </w:trPr>
        <w:tc>
          <w:tcPr>
            <w:tcW w:w="2552" w:type="dxa"/>
          </w:tcPr>
          <w:p w14:paraId="41FC9B43" w14:textId="2FA895EE" w:rsidR="00584E54" w:rsidRDefault="00584E54" w:rsidP="00671B20">
            <w:r w:rsidRPr="0028591F">
              <w:rPr>
                <w:b/>
                <w:bCs/>
              </w:rPr>
              <w:t xml:space="preserve">Experiment </w:t>
            </w:r>
            <w:r w:rsidR="0022341E">
              <w:rPr>
                <w:b/>
                <w:bCs/>
              </w:rPr>
              <w:t>2</w:t>
            </w:r>
            <w:r w:rsidRPr="0028591F">
              <w:rPr>
                <w:b/>
                <w:bCs/>
              </w:rPr>
              <w:t xml:space="preserve"> (No. | No.)</w:t>
            </w:r>
          </w:p>
        </w:tc>
        <w:tc>
          <w:tcPr>
            <w:tcW w:w="4678" w:type="dxa"/>
          </w:tcPr>
          <w:p w14:paraId="12DD282B" w14:textId="7C912A7C" w:rsidR="00584E54" w:rsidRDefault="00F836A9" w:rsidP="00671B20">
            <w:r>
              <w:rPr>
                <w:b/>
                <w:bCs/>
              </w:rPr>
              <w:t>covid-science-small</w:t>
            </w:r>
            <w:r w:rsidR="00584E54" w:rsidRPr="00911626">
              <w:rPr>
                <w:b/>
                <w:bCs/>
              </w:rPr>
              <w:t>.txt</w:t>
            </w:r>
          </w:p>
        </w:tc>
        <w:tc>
          <w:tcPr>
            <w:tcW w:w="4394" w:type="dxa"/>
          </w:tcPr>
          <w:p w14:paraId="495AB065" w14:textId="12E5AD70" w:rsidR="00584E54" w:rsidRDefault="00F836A9" w:rsidP="00671B20">
            <w:r>
              <w:rPr>
                <w:b/>
                <w:bCs/>
              </w:rPr>
              <w:t>Covid-non-science</w:t>
            </w:r>
            <w:r w:rsidR="008D1A90">
              <w:rPr>
                <w:b/>
                <w:bCs/>
              </w:rPr>
              <w:t>-small</w:t>
            </w:r>
            <w:r w:rsidR="00584E54" w:rsidRPr="00911626">
              <w:rPr>
                <w:b/>
                <w:bCs/>
              </w:rPr>
              <w:t>.txt</w:t>
            </w:r>
          </w:p>
        </w:tc>
      </w:tr>
      <w:tr w:rsidR="008D1A90" w14:paraId="4EFE1108" w14:textId="77777777" w:rsidTr="00671B20">
        <w:trPr>
          <w:trHeight w:val="386"/>
        </w:trPr>
        <w:tc>
          <w:tcPr>
            <w:tcW w:w="2552" w:type="dxa"/>
          </w:tcPr>
          <w:p w14:paraId="76931DB0" w14:textId="5415D56A" w:rsidR="008D1A90" w:rsidRDefault="008D1A90" w:rsidP="00671B20">
            <w:r w:rsidRPr="0028591F">
              <w:rPr>
                <w:b/>
                <w:bCs/>
              </w:rPr>
              <w:t>Article level (</w:t>
            </w:r>
            <w:r>
              <w:rPr>
                <w:b/>
                <w:bCs/>
              </w:rPr>
              <w:t>10</w:t>
            </w:r>
            <w:r w:rsidRPr="0028591F">
              <w:rPr>
                <w:b/>
                <w:bCs/>
              </w:rPr>
              <w:t>|</w:t>
            </w:r>
            <w:r>
              <w:rPr>
                <w:b/>
                <w:bCs/>
              </w:rPr>
              <w:t>10</w:t>
            </w:r>
            <w:r w:rsidRPr="0028591F">
              <w:rPr>
                <w:b/>
                <w:bCs/>
              </w:rPr>
              <w:t>)</w:t>
            </w:r>
          </w:p>
        </w:tc>
        <w:tc>
          <w:tcPr>
            <w:tcW w:w="4678" w:type="dxa"/>
          </w:tcPr>
          <w:p w14:paraId="728D24E9" w14:textId="77777777" w:rsidR="00086106" w:rsidRDefault="00086106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covid': 0.46802988644393223,</w:t>
            </w:r>
          </w:p>
          <w:p w14:paraId="2BCE01FF" w14:textId="7B23E236" w:rsidR="00086106" w:rsidRDefault="00086106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model': 0.33198252628296177,</w:t>
            </w:r>
          </w:p>
          <w:p w14:paraId="192F5726" w14:textId="2AAA1CFE" w:rsidR="00086106" w:rsidRDefault="00086106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imag</w:t>
            </w:r>
            <w:proofErr w:type="spellEnd"/>
            <w:r>
              <w:rPr>
                <w:color w:val="000000"/>
                <w:sz w:val="21"/>
                <w:szCs w:val="21"/>
              </w:rPr>
              <w:t>': 0.3267157192360456,</w:t>
            </w:r>
          </w:p>
          <w:p w14:paraId="482F1988" w14:textId="5B26FAFD" w:rsidR="00086106" w:rsidRDefault="00086106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class': 0.20559425407282628,</w:t>
            </w:r>
          </w:p>
          <w:p w14:paraId="51F3503F" w14:textId="01779707" w:rsidR="00086106" w:rsidRDefault="00086106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dataset': 0.15776417661740808</w:t>
            </w:r>
          </w:p>
          <w:p w14:paraId="04E6EE04" w14:textId="77777777" w:rsidR="008D1A90" w:rsidRDefault="008D1A90" w:rsidP="00671B20"/>
        </w:tc>
        <w:tc>
          <w:tcPr>
            <w:tcW w:w="4394" w:type="dxa"/>
          </w:tcPr>
          <w:p w14:paraId="69A35333" w14:textId="77777777" w:rsidR="00086106" w:rsidRDefault="00086106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test': 0.6105961140643039,</w:t>
            </w:r>
          </w:p>
          <w:p w14:paraId="39BBB8A0" w14:textId="0BB2BF9B" w:rsidR="00086106" w:rsidRDefault="00086106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peopl</w:t>
            </w:r>
            <w:proofErr w:type="spellEnd"/>
            <w:r>
              <w:rPr>
                <w:color w:val="000000"/>
                <w:sz w:val="21"/>
                <w:szCs w:val="21"/>
              </w:rPr>
              <w:t>': 0.31072871004100194,</w:t>
            </w:r>
          </w:p>
          <w:p w14:paraId="71A69795" w14:textId="636D4B9D" w:rsidR="00086106" w:rsidRDefault="00086106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covid': 0.2511987082782914,</w:t>
            </w:r>
          </w:p>
          <w:p w14:paraId="1F121795" w14:textId="72FAA99D" w:rsidR="00086106" w:rsidRDefault="00086106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symptom': 0.23022371656243645,</w:t>
            </w:r>
          </w:p>
          <w:p w14:paraId="141F6AB3" w14:textId="1549D53D" w:rsidR="00086106" w:rsidRDefault="00086106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fever': 0.17811639545747135</w:t>
            </w:r>
          </w:p>
          <w:p w14:paraId="2A45B358" w14:textId="77777777" w:rsidR="008D1A90" w:rsidRDefault="008D1A90" w:rsidP="00671B20"/>
        </w:tc>
      </w:tr>
      <w:tr w:rsidR="008D1A90" w14:paraId="53C5D6CD" w14:textId="77777777" w:rsidTr="00671B20">
        <w:trPr>
          <w:trHeight w:val="367"/>
        </w:trPr>
        <w:tc>
          <w:tcPr>
            <w:tcW w:w="2552" w:type="dxa"/>
          </w:tcPr>
          <w:p w14:paraId="03E0467D" w14:textId="111A647D" w:rsidR="008D1A90" w:rsidRDefault="008D1A90" w:rsidP="00671B20">
            <w:r w:rsidRPr="0028591F">
              <w:rPr>
                <w:b/>
                <w:bCs/>
              </w:rPr>
              <w:t>2-3 paragraphs</w:t>
            </w:r>
          </w:p>
        </w:tc>
        <w:tc>
          <w:tcPr>
            <w:tcW w:w="4678" w:type="dxa"/>
          </w:tcPr>
          <w:p w14:paraId="3E6917E5" w14:textId="77777777" w:rsidR="008977D0" w:rsidRDefault="008977D0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support': -0.3289947178827896,</w:t>
            </w:r>
          </w:p>
          <w:p w14:paraId="60C68F9F" w14:textId="600C5B8B" w:rsidR="008977D0" w:rsidRDefault="008977D0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granada</w:t>
            </w:r>
            <w:proofErr w:type="spellEnd"/>
            <w:r>
              <w:rPr>
                <w:color w:val="000000"/>
                <w:sz w:val="21"/>
                <w:szCs w:val="21"/>
              </w:rPr>
              <w:t>': -0.24814037209037249,</w:t>
            </w:r>
          </w:p>
          <w:p w14:paraId="3C80A206" w14:textId="5520C7C0" w:rsidR="008977D0" w:rsidRDefault="008977D0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covid': -0.2276958139915428,</w:t>
            </w:r>
          </w:p>
          <w:p w14:paraId="2DD4A329" w14:textId="659BEBF0" w:rsidR="008977D0" w:rsidRDefault="008977D0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research': -0.2193298119218597,</w:t>
            </w:r>
          </w:p>
          <w:p w14:paraId="518433B6" w14:textId="29B73233" w:rsidR="008977D0" w:rsidRDefault="008977D0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programm</w:t>
            </w:r>
            <w:proofErr w:type="spellEnd"/>
            <w:r>
              <w:rPr>
                <w:color w:val="000000"/>
                <w:sz w:val="21"/>
                <w:szCs w:val="21"/>
              </w:rPr>
              <w:t>': -0.2193298119218597</w:t>
            </w:r>
          </w:p>
          <w:p w14:paraId="4DFCD013" w14:textId="77777777" w:rsidR="008D1A90" w:rsidRDefault="008D1A90" w:rsidP="00671B20"/>
        </w:tc>
        <w:tc>
          <w:tcPr>
            <w:tcW w:w="4394" w:type="dxa"/>
          </w:tcPr>
          <w:p w14:paraId="677AD179" w14:textId="77777777" w:rsidR="008977D0" w:rsidRDefault="008977D0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market': 0.2986573559242643,</w:t>
            </w:r>
          </w:p>
          <w:p w14:paraId="6DC2EF16" w14:textId="6BF2F14D" w:rsidR="008977D0" w:rsidRDefault="008977D0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covid': 0.21979867961934133,</w:t>
            </w:r>
          </w:p>
          <w:p w14:paraId="6A5B20EA" w14:textId="622003D7" w:rsidR="008977D0" w:rsidRDefault="008977D0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friday</w:t>
            </w:r>
            <w:proofErr w:type="spellEnd"/>
            <w:r>
              <w:rPr>
                <w:color w:val="000000"/>
                <w:sz w:val="21"/>
                <w:szCs w:val="21"/>
              </w:rPr>
              <w:t>': 0.18596179123202244,</w:t>
            </w:r>
          </w:p>
          <w:p w14:paraId="450AB003" w14:textId="01404C77" w:rsidR="008977D0" w:rsidRDefault="008977D0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infect': 0.1521249028447036,</w:t>
            </w:r>
          </w:p>
          <w:p w14:paraId="460F385C" w14:textId="1AC2204A" w:rsidR="008977D0" w:rsidRDefault="008977D0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month': 0.1465324530795609</w:t>
            </w:r>
          </w:p>
          <w:p w14:paraId="76C73840" w14:textId="77777777" w:rsidR="008D1A90" w:rsidRDefault="008D1A90" w:rsidP="00671B20"/>
        </w:tc>
      </w:tr>
      <w:tr w:rsidR="008D1A90" w14:paraId="32A8507C" w14:textId="77777777" w:rsidTr="00671B20">
        <w:trPr>
          <w:trHeight w:val="386"/>
        </w:trPr>
        <w:tc>
          <w:tcPr>
            <w:tcW w:w="2552" w:type="dxa"/>
          </w:tcPr>
          <w:p w14:paraId="67CE5182" w14:textId="52BEF958" w:rsidR="008D1A90" w:rsidRDefault="008D1A90" w:rsidP="00671B20">
            <w:r w:rsidRPr="00584E54">
              <w:rPr>
                <w:b/>
                <w:bCs/>
              </w:rPr>
              <w:t>Paragraph level (</w:t>
            </w:r>
            <w:r w:rsidR="000B0BD9">
              <w:rPr>
                <w:b/>
                <w:bCs/>
              </w:rPr>
              <w:t>7401</w:t>
            </w:r>
            <w:r w:rsidRPr="00584E54">
              <w:rPr>
                <w:b/>
                <w:bCs/>
              </w:rPr>
              <w:t>|</w:t>
            </w:r>
            <w:r w:rsidR="00137C90">
              <w:rPr>
                <w:b/>
                <w:bCs/>
              </w:rPr>
              <w:t>229</w:t>
            </w:r>
            <w:r w:rsidRPr="00584E54">
              <w:rPr>
                <w:b/>
                <w:bCs/>
              </w:rPr>
              <w:t>)</w:t>
            </w:r>
          </w:p>
        </w:tc>
        <w:tc>
          <w:tcPr>
            <w:tcW w:w="4678" w:type="dxa"/>
          </w:tcPr>
          <w:p w14:paraId="6D2FDBCE" w14:textId="77777777" w:rsidR="00F716DF" w:rsidRDefault="00F716DF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covid': 0.7920607903974568,</w:t>
            </w:r>
          </w:p>
          <w:p w14:paraId="6010584F" w14:textId="6A730F00" w:rsidR="00F716DF" w:rsidRDefault="00F716DF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model': 0.2954037408226817,</w:t>
            </w:r>
          </w:p>
          <w:p w14:paraId="6E18ACE2" w14:textId="5B13632B" w:rsidR="00F716DF" w:rsidRDefault="00F716DF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imag</w:t>
            </w:r>
            <w:proofErr w:type="spellEnd"/>
            <w:r>
              <w:rPr>
                <w:color w:val="000000"/>
                <w:sz w:val="21"/>
                <w:szCs w:val="21"/>
              </w:rPr>
              <w:t>': 0.2744367432214875,</w:t>
            </w:r>
          </w:p>
          <w:p w14:paraId="43AD404E" w14:textId="11D03F3E" w:rsidR="00F716DF" w:rsidRDefault="00F716DF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detect': 0.16366442454183422,</w:t>
            </w:r>
          </w:p>
          <w:p w14:paraId="6888C0E2" w14:textId="7D16E019" w:rsidR="00F716DF" w:rsidRDefault="00F716DF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class': 0.129553688452376</w:t>
            </w:r>
          </w:p>
          <w:p w14:paraId="7119DCAA" w14:textId="77777777" w:rsidR="008D1A90" w:rsidRDefault="008D1A90" w:rsidP="00671B20"/>
        </w:tc>
        <w:tc>
          <w:tcPr>
            <w:tcW w:w="4394" w:type="dxa"/>
          </w:tcPr>
          <w:p w14:paraId="375F0680" w14:textId="77777777" w:rsidR="00F716DF" w:rsidRDefault="00F716DF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trial': -0.46733382557099273,</w:t>
            </w:r>
          </w:p>
          <w:p w14:paraId="53893657" w14:textId="61673D9F" w:rsidR="00F716DF" w:rsidRDefault="00F716DF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vaccin</w:t>
            </w:r>
            <w:proofErr w:type="spellEnd"/>
            <w:r>
              <w:rPr>
                <w:color w:val="000000"/>
                <w:sz w:val="21"/>
                <w:szCs w:val="21"/>
              </w:rPr>
              <w:t>': -0.3789502030913742,</w:t>
            </w:r>
          </w:p>
          <w:p w14:paraId="51F67947" w14:textId="50B3D4A7" w:rsidR="00F716DF" w:rsidRDefault="00F716DF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stage': -0.3328546259512892,</w:t>
            </w:r>
          </w:p>
          <w:p w14:paraId="7797722E" w14:textId="1DF1E6FB" w:rsidR="00F716DF" w:rsidRDefault="00F716DF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expect': -0.23326973177945665,</w:t>
            </w:r>
          </w:p>
          <w:p w14:paraId="0804434E" w14:textId="6436FCA1" w:rsidR="00F716DF" w:rsidRDefault="00F716DF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underway': -0.2001556553367668</w:t>
            </w:r>
          </w:p>
          <w:p w14:paraId="083349F1" w14:textId="77777777" w:rsidR="008D1A90" w:rsidRDefault="008D1A90" w:rsidP="00671B20"/>
        </w:tc>
      </w:tr>
      <w:tr w:rsidR="00F716DF" w14:paraId="3843F9FA" w14:textId="77777777" w:rsidTr="00671B20">
        <w:trPr>
          <w:trHeight w:val="367"/>
        </w:trPr>
        <w:tc>
          <w:tcPr>
            <w:tcW w:w="11624" w:type="dxa"/>
            <w:gridSpan w:val="3"/>
          </w:tcPr>
          <w:p w14:paraId="1E6232CF" w14:textId="3EB82F02" w:rsidR="006F38CE" w:rsidRDefault="006F38CE" w:rsidP="00671B20"/>
        </w:tc>
      </w:tr>
      <w:tr w:rsidR="00F716DF" w14:paraId="51799CB1" w14:textId="77777777" w:rsidTr="00671B20">
        <w:trPr>
          <w:trHeight w:val="367"/>
        </w:trPr>
        <w:tc>
          <w:tcPr>
            <w:tcW w:w="11624" w:type="dxa"/>
            <w:gridSpan w:val="3"/>
          </w:tcPr>
          <w:p w14:paraId="6AE44009" w14:textId="50A61BD3" w:rsidR="00F716DF" w:rsidRDefault="00F716DF" w:rsidP="00671B20">
            <w:r w:rsidRPr="00584E54">
              <w:rPr>
                <w:b/>
                <w:bCs/>
              </w:rPr>
              <w:t xml:space="preserve">Experiment </w:t>
            </w:r>
            <w:r w:rsidR="0022341E">
              <w:rPr>
                <w:b/>
                <w:bCs/>
              </w:rPr>
              <w:t>3</w:t>
            </w:r>
            <w:r w:rsidRPr="00584E54">
              <w:rPr>
                <w:b/>
                <w:bCs/>
              </w:rPr>
              <w:t xml:space="preserve">: Document at various level for </w:t>
            </w:r>
            <w:r>
              <w:rPr>
                <w:b/>
                <w:bCs/>
              </w:rPr>
              <w:t>large</w:t>
            </w:r>
            <w:r w:rsidRPr="00584E54">
              <w:rPr>
                <w:b/>
                <w:bCs/>
              </w:rPr>
              <w:t xml:space="preserve"> dataset</w:t>
            </w:r>
            <w:r>
              <w:rPr>
                <w:b/>
                <w:bCs/>
              </w:rPr>
              <w:t xml:space="preserve"> </w:t>
            </w:r>
            <w:r w:rsidRPr="00584E54">
              <w:rPr>
                <w:b/>
                <w:bCs/>
              </w:rPr>
              <w:t>(COVID-science: non-science)</w:t>
            </w:r>
          </w:p>
        </w:tc>
      </w:tr>
      <w:tr w:rsidR="00F716DF" w14:paraId="10E61B04" w14:textId="77777777" w:rsidTr="00671B20">
        <w:trPr>
          <w:trHeight w:val="367"/>
        </w:trPr>
        <w:tc>
          <w:tcPr>
            <w:tcW w:w="2552" w:type="dxa"/>
          </w:tcPr>
          <w:p w14:paraId="392EF04C" w14:textId="2DB67B58" w:rsidR="00F716DF" w:rsidRDefault="00F716DF" w:rsidP="00671B20">
            <w:r w:rsidRPr="0028591F">
              <w:rPr>
                <w:b/>
                <w:bCs/>
              </w:rPr>
              <w:t xml:space="preserve">Experiment </w:t>
            </w:r>
            <w:r w:rsidR="0022341E">
              <w:rPr>
                <w:b/>
                <w:bCs/>
              </w:rPr>
              <w:t>3</w:t>
            </w:r>
            <w:r w:rsidRPr="0028591F">
              <w:rPr>
                <w:b/>
                <w:bCs/>
              </w:rPr>
              <w:t xml:space="preserve"> (No. | No.)</w:t>
            </w:r>
          </w:p>
        </w:tc>
        <w:tc>
          <w:tcPr>
            <w:tcW w:w="4678" w:type="dxa"/>
          </w:tcPr>
          <w:p w14:paraId="58C5704B" w14:textId="5CCFB7AE" w:rsidR="00F716DF" w:rsidRDefault="00F716DF" w:rsidP="00671B20">
            <w:r>
              <w:rPr>
                <w:b/>
                <w:bCs/>
              </w:rPr>
              <w:t>covid-science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4394" w:type="dxa"/>
          </w:tcPr>
          <w:p w14:paraId="2971E189" w14:textId="27C6710B" w:rsidR="00F716DF" w:rsidRDefault="00F716DF" w:rsidP="00671B20">
            <w:r>
              <w:rPr>
                <w:b/>
                <w:bCs/>
              </w:rPr>
              <w:t>Covid-non-science</w:t>
            </w:r>
            <w:r w:rsidRPr="00911626">
              <w:rPr>
                <w:b/>
                <w:bCs/>
              </w:rPr>
              <w:t>.txt</w:t>
            </w:r>
          </w:p>
        </w:tc>
      </w:tr>
      <w:tr w:rsidR="00F716DF" w14:paraId="775267E4" w14:textId="77777777" w:rsidTr="00671B20">
        <w:trPr>
          <w:trHeight w:val="367"/>
        </w:trPr>
        <w:tc>
          <w:tcPr>
            <w:tcW w:w="2552" w:type="dxa"/>
          </w:tcPr>
          <w:p w14:paraId="05DBAE59" w14:textId="7FE7C7FC" w:rsidR="00F716DF" w:rsidRDefault="00F716DF" w:rsidP="00671B20">
            <w:r w:rsidRPr="0028591F">
              <w:rPr>
                <w:b/>
                <w:bCs/>
              </w:rPr>
              <w:t>Article level (</w:t>
            </w:r>
            <w:r w:rsidR="006D0681">
              <w:rPr>
                <w:b/>
                <w:bCs/>
              </w:rPr>
              <w:t>2</w:t>
            </w:r>
            <w:r>
              <w:rPr>
                <w:b/>
                <w:bCs/>
              </w:rPr>
              <w:t>0</w:t>
            </w:r>
            <w:r w:rsidRPr="0028591F">
              <w:rPr>
                <w:b/>
                <w:bCs/>
              </w:rPr>
              <w:t>|</w:t>
            </w:r>
            <w:r w:rsidR="006D0681">
              <w:rPr>
                <w:b/>
                <w:bCs/>
              </w:rPr>
              <w:t>2</w:t>
            </w:r>
            <w:r>
              <w:rPr>
                <w:b/>
                <w:bCs/>
              </w:rPr>
              <w:t>0</w:t>
            </w:r>
            <w:r w:rsidRPr="0028591F">
              <w:rPr>
                <w:b/>
                <w:bCs/>
              </w:rPr>
              <w:t>)</w:t>
            </w:r>
          </w:p>
        </w:tc>
        <w:tc>
          <w:tcPr>
            <w:tcW w:w="4678" w:type="dxa"/>
          </w:tcPr>
          <w:p w14:paraId="2CC56737" w14:textId="77777777" w:rsidR="00CA6E03" w:rsidRDefault="00CA6E03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covid': 0.5195000201940313,</w:t>
            </w:r>
          </w:p>
          <w:p w14:paraId="2C157722" w14:textId="1F0E4183" w:rsidR="00CA6E03" w:rsidRDefault="00CA6E03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imag</w:t>
            </w:r>
            <w:proofErr w:type="spellEnd"/>
            <w:r>
              <w:rPr>
                <w:color w:val="000000"/>
                <w:sz w:val="21"/>
                <w:szCs w:val="21"/>
              </w:rPr>
              <w:t>': 0.38194199249598826,</w:t>
            </w:r>
          </w:p>
          <w:p w14:paraId="4E881823" w14:textId="00F3EED9" w:rsidR="00CA6E03" w:rsidRDefault="00CA6E03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model': 0.24414357176752643,</w:t>
            </w:r>
          </w:p>
          <w:p w14:paraId="5612C6D0" w14:textId="291EAD69" w:rsidR="00CA6E03" w:rsidRDefault="00CA6E03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dataset': 0.17846130209695074,</w:t>
            </w:r>
          </w:p>
          <w:p w14:paraId="2961FA12" w14:textId="18EF5FED" w:rsidR="00CA6E03" w:rsidRDefault="00CA6E03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class': 0.15297059818817785</w:t>
            </w:r>
          </w:p>
          <w:p w14:paraId="57BC4FEB" w14:textId="77777777" w:rsidR="00F716DF" w:rsidRDefault="00F716DF" w:rsidP="00671B20"/>
        </w:tc>
        <w:tc>
          <w:tcPr>
            <w:tcW w:w="4394" w:type="dxa"/>
          </w:tcPr>
          <w:p w14:paraId="1D559D04" w14:textId="77777777" w:rsidR="00CA6E03" w:rsidRDefault="00CA6E03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test': 0.5525012615032742,</w:t>
            </w:r>
          </w:p>
          <w:p w14:paraId="78756DE7" w14:textId="27E55C98" w:rsidR="00CA6E03" w:rsidRDefault="00CA6E03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peopl</w:t>
            </w:r>
            <w:proofErr w:type="spellEnd"/>
            <w:r>
              <w:rPr>
                <w:color w:val="000000"/>
                <w:sz w:val="21"/>
                <w:szCs w:val="21"/>
              </w:rPr>
              <w:t>': 0.32711032908806575,</w:t>
            </w:r>
          </w:p>
          <w:p w14:paraId="4C0633C0" w14:textId="251E0D49" w:rsidR="00CA6E03" w:rsidRDefault="00CA6E03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covid': 0.32350304714824774,</w:t>
            </w:r>
          </w:p>
          <w:p w14:paraId="24FC17E8" w14:textId="0CF069BD" w:rsidR="00CA6E03" w:rsidRDefault="00CA6E03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symptom': 0.20147297742697454,</w:t>
            </w:r>
          </w:p>
          <w:p w14:paraId="762DD9DF" w14:textId="7E151E52" w:rsidR="00CA6E03" w:rsidRDefault="00CA6E03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travel': 0.15909033106510675</w:t>
            </w:r>
          </w:p>
          <w:p w14:paraId="6E52BE10" w14:textId="77777777" w:rsidR="00F716DF" w:rsidRDefault="00F716DF" w:rsidP="00671B20"/>
        </w:tc>
      </w:tr>
      <w:tr w:rsidR="00F716DF" w14:paraId="611061DE" w14:textId="77777777" w:rsidTr="00671B20">
        <w:trPr>
          <w:trHeight w:val="367"/>
        </w:trPr>
        <w:tc>
          <w:tcPr>
            <w:tcW w:w="2552" w:type="dxa"/>
          </w:tcPr>
          <w:p w14:paraId="184C3E90" w14:textId="50189DE2" w:rsidR="00F716DF" w:rsidRDefault="00F716DF" w:rsidP="00671B20">
            <w:r w:rsidRPr="0028591F">
              <w:rPr>
                <w:b/>
                <w:bCs/>
              </w:rPr>
              <w:t>2-3 paragraphs</w:t>
            </w:r>
          </w:p>
        </w:tc>
        <w:tc>
          <w:tcPr>
            <w:tcW w:w="4678" w:type="dxa"/>
          </w:tcPr>
          <w:p w14:paraId="686B236B" w14:textId="77777777" w:rsidR="002C52AD" w:rsidRDefault="002C52AD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support': -0.32899471788278867,</w:t>
            </w:r>
          </w:p>
          <w:p w14:paraId="713AB4AE" w14:textId="1AEA4FC1" w:rsidR="002C52AD" w:rsidRDefault="002C52AD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granada</w:t>
            </w:r>
            <w:proofErr w:type="spellEnd"/>
            <w:r>
              <w:rPr>
                <w:color w:val="000000"/>
                <w:sz w:val="21"/>
                <w:szCs w:val="21"/>
              </w:rPr>
              <w:t>': -0.24814037209037235,</w:t>
            </w:r>
          </w:p>
          <w:p w14:paraId="74327E3B" w14:textId="2A0269AC" w:rsidR="002C52AD" w:rsidRDefault="002C52AD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lastRenderedPageBreak/>
              <w:t>'covid': -0.22769581399154418,</w:t>
            </w:r>
          </w:p>
          <w:p w14:paraId="5021838F" w14:textId="399CABB3" w:rsidR="002C52AD" w:rsidRDefault="002C52AD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research': -0.21932981192185935,</w:t>
            </w:r>
          </w:p>
          <w:p w14:paraId="30C0F4F8" w14:textId="4A73BF0E" w:rsidR="002C52AD" w:rsidRDefault="002C52AD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programm</w:t>
            </w:r>
            <w:proofErr w:type="spellEnd"/>
            <w:r>
              <w:rPr>
                <w:color w:val="000000"/>
                <w:sz w:val="21"/>
                <w:szCs w:val="21"/>
              </w:rPr>
              <w:t>': -0.21932981192185935</w:t>
            </w:r>
          </w:p>
          <w:p w14:paraId="4008D50E" w14:textId="77777777" w:rsidR="00F716DF" w:rsidRDefault="00F716DF" w:rsidP="00671B20"/>
        </w:tc>
        <w:tc>
          <w:tcPr>
            <w:tcW w:w="4394" w:type="dxa"/>
          </w:tcPr>
          <w:p w14:paraId="314E5951" w14:textId="77777777" w:rsidR="00591097" w:rsidRDefault="00591097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lastRenderedPageBreak/>
              <w:t>'market': 0.2986573559242645,</w:t>
            </w:r>
          </w:p>
          <w:p w14:paraId="25C534E5" w14:textId="3E20FFCD" w:rsidR="00591097" w:rsidRDefault="00591097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covid': 0.21979867961934121,</w:t>
            </w:r>
          </w:p>
          <w:p w14:paraId="198AFF13" w14:textId="13022A3A" w:rsidR="00591097" w:rsidRDefault="00591097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lastRenderedPageBreak/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friday</w:t>
            </w:r>
            <w:proofErr w:type="spellEnd"/>
            <w:r>
              <w:rPr>
                <w:color w:val="000000"/>
                <w:sz w:val="21"/>
                <w:szCs w:val="21"/>
              </w:rPr>
              <w:t>': 0.18596179123202242,</w:t>
            </w:r>
          </w:p>
          <w:p w14:paraId="04683321" w14:textId="551AA2E0" w:rsidR="00591097" w:rsidRDefault="00591097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infect': 0.15212490284470354,</w:t>
            </w:r>
          </w:p>
          <w:p w14:paraId="2C7E2772" w14:textId="79E740DD" w:rsidR="00591097" w:rsidRDefault="00591097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month': 0.14653245307956086</w:t>
            </w:r>
          </w:p>
          <w:p w14:paraId="2DE26383" w14:textId="77777777" w:rsidR="00F716DF" w:rsidRDefault="00F716DF" w:rsidP="00671B20"/>
        </w:tc>
      </w:tr>
      <w:tr w:rsidR="00F716DF" w14:paraId="7DB71F54" w14:textId="77777777" w:rsidTr="00671B20">
        <w:trPr>
          <w:trHeight w:val="367"/>
        </w:trPr>
        <w:tc>
          <w:tcPr>
            <w:tcW w:w="2552" w:type="dxa"/>
          </w:tcPr>
          <w:p w14:paraId="4A890535" w14:textId="429E4E84" w:rsidR="00F716DF" w:rsidRDefault="00F716DF" w:rsidP="00671B20">
            <w:r w:rsidRPr="00584E54">
              <w:rPr>
                <w:b/>
                <w:bCs/>
              </w:rPr>
              <w:lastRenderedPageBreak/>
              <w:t>Paragraph level (</w:t>
            </w:r>
            <w:r w:rsidR="006D0681">
              <w:rPr>
                <w:b/>
                <w:bCs/>
              </w:rPr>
              <w:t>14379</w:t>
            </w:r>
            <w:r w:rsidRPr="00584E54">
              <w:rPr>
                <w:b/>
                <w:bCs/>
              </w:rPr>
              <w:t>|</w:t>
            </w:r>
            <w:r w:rsidR="006D0681">
              <w:rPr>
                <w:b/>
                <w:bCs/>
              </w:rPr>
              <w:t>387</w:t>
            </w:r>
            <w:r w:rsidRPr="00584E54">
              <w:rPr>
                <w:b/>
                <w:bCs/>
              </w:rPr>
              <w:t>)</w:t>
            </w:r>
          </w:p>
        </w:tc>
        <w:tc>
          <w:tcPr>
            <w:tcW w:w="4678" w:type="dxa"/>
          </w:tcPr>
          <w:p w14:paraId="6B37B909" w14:textId="77777777" w:rsidR="00591097" w:rsidRDefault="00591097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covid': 0.8353446259284905,</w:t>
            </w:r>
          </w:p>
          <w:p w14:paraId="53C28CE6" w14:textId="522301E3" w:rsidR="00591097" w:rsidRDefault="00591097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imag</w:t>
            </w:r>
            <w:proofErr w:type="spellEnd"/>
            <w:r>
              <w:rPr>
                <w:color w:val="000000"/>
                <w:sz w:val="21"/>
                <w:szCs w:val="21"/>
              </w:rPr>
              <w:t>': 0.35517890693720033,</w:t>
            </w:r>
          </w:p>
          <w:p w14:paraId="69A42C7E" w14:textId="240C3BD5" w:rsidR="00591097" w:rsidRDefault="00591097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detect': 0.14215734819653986,</w:t>
            </w:r>
          </w:p>
          <w:p w14:paraId="5A4BCEEA" w14:textId="0460101B" w:rsidR="00591097" w:rsidRDefault="00591097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model': 0.12671854341204644,</w:t>
            </w:r>
          </w:p>
          <w:p w14:paraId="294DCB7D" w14:textId="74569859" w:rsidR="00591097" w:rsidRDefault="00591097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dataset': 0.1093524203458417</w:t>
            </w:r>
          </w:p>
          <w:p w14:paraId="0599A337" w14:textId="77777777" w:rsidR="00F716DF" w:rsidRDefault="00F716DF" w:rsidP="00671B20"/>
        </w:tc>
        <w:tc>
          <w:tcPr>
            <w:tcW w:w="4394" w:type="dxa"/>
          </w:tcPr>
          <w:p w14:paraId="07BB0284" w14:textId="77777777" w:rsidR="000E6491" w:rsidRDefault="000E6491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trial': -0.46149334680263143,</w:t>
            </w:r>
          </w:p>
          <w:p w14:paraId="2C5C2A1E" w14:textId="40AD9C1A" w:rsidR="000E6491" w:rsidRDefault="000E6491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</w:t>
            </w:r>
            <w:proofErr w:type="spellStart"/>
            <w:r>
              <w:rPr>
                <w:color w:val="000000"/>
                <w:sz w:val="21"/>
                <w:szCs w:val="21"/>
              </w:rPr>
              <w:t>vaccin</w:t>
            </w:r>
            <w:proofErr w:type="spellEnd"/>
            <w:r>
              <w:rPr>
                <w:color w:val="000000"/>
                <w:sz w:val="21"/>
                <w:szCs w:val="21"/>
              </w:rPr>
              <w:t>': -0.3811212110990389,</w:t>
            </w:r>
          </w:p>
          <w:p w14:paraId="66C88229" w14:textId="5F4A587A" w:rsidR="000E6491" w:rsidRDefault="000E6491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stage': -0.32791214235644467,</w:t>
            </w:r>
          </w:p>
          <w:p w14:paraId="353640C0" w14:textId="423121A7" w:rsidR="000E6491" w:rsidRDefault="000E6491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expect': -0.23283592428120545,</w:t>
            </w:r>
          </w:p>
          <w:p w14:paraId="7D5EE821" w14:textId="71E4DBA2" w:rsidR="000E6491" w:rsidRDefault="000E6491" w:rsidP="00671B2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'dose': -0.1998784280912528</w:t>
            </w:r>
          </w:p>
          <w:p w14:paraId="72172A1A" w14:textId="77777777" w:rsidR="00F716DF" w:rsidRDefault="00F716DF" w:rsidP="00671B20"/>
        </w:tc>
      </w:tr>
    </w:tbl>
    <w:p w14:paraId="3255FD4B" w14:textId="2B38D617" w:rsidR="00D825B8" w:rsidRDefault="00D825B8"/>
    <w:sectPr w:rsidR="00D825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12C74" w14:textId="77777777" w:rsidR="00671B20" w:rsidRDefault="00671B20" w:rsidP="00671B20">
      <w:pPr>
        <w:spacing w:after="0" w:line="240" w:lineRule="auto"/>
      </w:pPr>
      <w:r>
        <w:separator/>
      </w:r>
    </w:p>
  </w:endnote>
  <w:endnote w:type="continuationSeparator" w:id="0">
    <w:p w14:paraId="64D276D2" w14:textId="77777777" w:rsidR="00671B20" w:rsidRDefault="00671B20" w:rsidP="00671B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A0238" w14:textId="77777777" w:rsidR="00671B20" w:rsidRDefault="00671B20" w:rsidP="00671B20">
      <w:pPr>
        <w:spacing w:after="0" w:line="240" w:lineRule="auto"/>
      </w:pPr>
      <w:r>
        <w:separator/>
      </w:r>
    </w:p>
  </w:footnote>
  <w:footnote w:type="continuationSeparator" w:id="0">
    <w:p w14:paraId="3A7671AE" w14:textId="77777777" w:rsidR="00671B20" w:rsidRDefault="00671B20" w:rsidP="00671B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B1092"/>
    <w:multiLevelType w:val="hybridMultilevel"/>
    <w:tmpl w:val="A08EFC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LAwMjWyNDQzNjVS0lEKTi0uzszPAykwrAUAvbfXyCwAAAA="/>
  </w:docVars>
  <w:rsids>
    <w:rsidRoot w:val="007D4849"/>
    <w:rsid w:val="00027094"/>
    <w:rsid w:val="0004565C"/>
    <w:rsid w:val="00086106"/>
    <w:rsid w:val="000B0BD9"/>
    <w:rsid w:val="000E6491"/>
    <w:rsid w:val="00137C90"/>
    <w:rsid w:val="0022341E"/>
    <w:rsid w:val="0028591F"/>
    <w:rsid w:val="002C52AD"/>
    <w:rsid w:val="0055198D"/>
    <w:rsid w:val="00584E54"/>
    <w:rsid w:val="00591097"/>
    <w:rsid w:val="00650D95"/>
    <w:rsid w:val="00671B20"/>
    <w:rsid w:val="006D0681"/>
    <w:rsid w:val="006F38CE"/>
    <w:rsid w:val="00714DB8"/>
    <w:rsid w:val="007C73D2"/>
    <w:rsid w:val="007D4849"/>
    <w:rsid w:val="008977D0"/>
    <w:rsid w:val="008D1A90"/>
    <w:rsid w:val="00911626"/>
    <w:rsid w:val="009255CB"/>
    <w:rsid w:val="009400BC"/>
    <w:rsid w:val="00A41030"/>
    <w:rsid w:val="00C2647D"/>
    <w:rsid w:val="00C450C9"/>
    <w:rsid w:val="00C77BF8"/>
    <w:rsid w:val="00CA6E03"/>
    <w:rsid w:val="00D825B8"/>
    <w:rsid w:val="00DF47F9"/>
    <w:rsid w:val="00E470B5"/>
    <w:rsid w:val="00E5264D"/>
    <w:rsid w:val="00F716DF"/>
    <w:rsid w:val="00F836A9"/>
    <w:rsid w:val="00FC4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28231"/>
  <w15:chartTrackingRefBased/>
  <w15:docId w15:val="{94EFF6D1-4014-4457-8F22-CEAC322A4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8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50C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264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2647D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671B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B20"/>
  </w:style>
  <w:style w:type="paragraph" w:styleId="Footer">
    <w:name w:val="footer"/>
    <w:basedOn w:val="Normal"/>
    <w:link w:val="FooterChar"/>
    <w:uiPriority w:val="99"/>
    <w:unhideWhenUsed/>
    <w:rsid w:val="00671B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B20"/>
  </w:style>
  <w:style w:type="character" w:styleId="CommentReference">
    <w:name w:val="annotation reference"/>
    <w:basedOn w:val="DefaultParagraphFont"/>
    <w:uiPriority w:val="99"/>
    <w:semiHidden/>
    <w:unhideWhenUsed/>
    <w:rsid w:val="00671B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B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B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B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1B2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9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1</Pages>
  <Words>506</Words>
  <Characters>288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Mannepally</dc:creator>
  <cp:keywords/>
  <dc:description/>
  <cp:lastModifiedBy>Rahul Mannepally</cp:lastModifiedBy>
  <cp:revision>3</cp:revision>
  <dcterms:created xsi:type="dcterms:W3CDTF">2021-07-16T14:59:00Z</dcterms:created>
  <dcterms:modified xsi:type="dcterms:W3CDTF">2021-07-16T15:40:00Z</dcterms:modified>
</cp:coreProperties>
</file>